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CA69C7" w14:textId="77777777" w:rsidR="00A21CBD" w:rsidRPr="009518E9" w:rsidRDefault="00A21CBD" w:rsidP="00A21CB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 w:rsidRPr="009518E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Table 3. Results of confirmatory factor analysis for sample B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A21CBD" w:rsidRPr="00902693" w14:paraId="3F6EECCF" w14:textId="77777777" w:rsidTr="00CB1F3D">
        <w:tc>
          <w:tcPr>
            <w:tcW w:w="5000" w:type="pct"/>
          </w:tcPr>
          <w:p w14:paraId="0248D70E" w14:textId="77777777" w:rsidR="00A21CBD" w:rsidRPr="00902693" w:rsidRDefault="00A21CBD" w:rsidP="00CB1F3D">
            <w:pPr>
              <w:pBdr>
                <w:top w:val="single" w:sz="6" w:space="1" w:color="auto"/>
                <w:bottom w:val="single" w:sz="6" w:space="1" w:color="auto"/>
              </w:pBdr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>Items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 xml:space="preserve">            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  <w:t>Loadings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  <w:t xml:space="preserve">  (ρA)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  <w:t>(ρC)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  <w:t>(α)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  <w:t>AVE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  <w:t>CR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</w:p>
        </w:tc>
      </w:tr>
      <w:tr w:rsidR="00A21CBD" w:rsidRPr="00902693" w14:paraId="408EB849" w14:textId="77777777" w:rsidTr="00CB1F3D">
        <w:tc>
          <w:tcPr>
            <w:tcW w:w="5000" w:type="pct"/>
          </w:tcPr>
          <w:p w14:paraId="1D7F87F0" w14:textId="77777777" w:rsidR="00A21CBD" w:rsidRPr="00902693" w:rsidRDefault="00A21CBD" w:rsidP="00CB1F3D">
            <w:pPr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>Perceived Usefulness of Mobile Apps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  <w:t xml:space="preserve">  0.96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  <w:t>0.97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  <w:t>0.96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  <w:t>0.92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  <w:t>0.97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</w:r>
          </w:p>
        </w:tc>
      </w:tr>
      <w:tr w:rsidR="00A21CBD" w:rsidRPr="00902693" w14:paraId="51762B86" w14:textId="77777777" w:rsidTr="00CB1F3D">
        <w:tc>
          <w:tcPr>
            <w:tcW w:w="5000" w:type="pct"/>
          </w:tcPr>
          <w:p w14:paraId="3E40A7E7" w14:textId="77777777" w:rsidR="00A21CBD" w:rsidRPr="00902693" w:rsidRDefault="00A21CBD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PUM1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924</w:t>
            </w:r>
          </w:p>
        </w:tc>
      </w:tr>
      <w:tr w:rsidR="00A21CBD" w:rsidRPr="00902693" w14:paraId="222B7667" w14:textId="77777777" w:rsidTr="00CB1F3D">
        <w:tc>
          <w:tcPr>
            <w:tcW w:w="5000" w:type="pct"/>
          </w:tcPr>
          <w:p w14:paraId="3D708F05" w14:textId="77777777" w:rsidR="00A21CBD" w:rsidRPr="00902693" w:rsidRDefault="00A21CBD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PUM2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977</w:t>
            </w:r>
          </w:p>
        </w:tc>
      </w:tr>
      <w:tr w:rsidR="00A21CBD" w:rsidRPr="00902693" w14:paraId="1A852B41" w14:textId="77777777" w:rsidTr="00CB1F3D">
        <w:tc>
          <w:tcPr>
            <w:tcW w:w="5000" w:type="pct"/>
          </w:tcPr>
          <w:p w14:paraId="786A211C" w14:textId="77777777" w:rsidR="00A21CBD" w:rsidRPr="00902693" w:rsidRDefault="00A21CBD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PUM3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973</w:t>
            </w:r>
          </w:p>
        </w:tc>
      </w:tr>
      <w:tr w:rsidR="00A21CBD" w:rsidRPr="00902693" w14:paraId="03DFDF44" w14:textId="77777777" w:rsidTr="00CB1F3D">
        <w:tc>
          <w:tcPr>
            <w:tcW w:w="5000" w:type="pct"/>
          </w:tcPr>
          <w:p w14:paraId="01D92EAA" w14:textId="77777777" w:rsidR="00A21CBD" w:rsidRPr="00902693" w:rsidRDefault="00A21CBD" w:rsidP="00CB1F3D">
            <w:pPr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</w:p>
        </w:tc>
      </w:tr>
      <w:tr w:rsidR="00A21CBD" w:rsidRPr="00902693" w14:paraId="0C916DC6" w14:textId="77777777" w:rsidTr="00CB1F3D">
        <w:tc>
          <w:tcPr>
            <w:tcW w:w="5000" w:type="pct"/>
          </w:tcPr>
          <w:p w14:paraId="3E84ED53" w14:textId="77777777" w:rsidR="00A21CBD" w:rsidRPr="00902693" w:rsidRDefault="00A21CBD" w:rsidP="00CB1F3D">
            <w:pPr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>Awareness of Green Marketing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  <w:t xml:space="preserve">  0.91      0.92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  <w:t>0.89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  <w:t>0.75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  <w:t>0.92</w:t>
            </w:r>
          </w:p>
        </w:tc>
      </w:tr>
      <w:tr w:rsidR="00A21CBD" w:rsidRPr="00902693" w14:paraId="55647B5F" w14:textId="77777777" w:rsidTr="00CB1F3D">
        <w:tc>
          <w:tcPr>
            <w:tcW w:w="5000" w:type="pct"/>
          </w:tcPr>
          <w:p w14:paraId="422D0D50" w14:textId="77777777" w:rsidR="00A21CBD" w:rsidRPr="00902693" w:rsidRDefault="00A21CBD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AGM1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-</w:t>
            </w:r>
          </w:p>
        </w:tc>
      </w:tr>
      <w:tr w:rsidR="00A21CBD" w:rsidRPr="00902693" w14:paraId="7902BE33" w14:textId="77777777" w:rsidTr="00CB1F3D">
        <w:tc>
          <w:tcPr>
            <w:tcW w:w="5000" w:type="pct"/>
          </w:tcPr>
          <w:p w14:paraId="0ADDC607" w14:textId="77777777" w:rsidR="00A21CBD" w:rsidRPr="00902693" w:rsidRDefault="00A21CBD" w:rsidP="00CB1F3D">
            <w:pPr>
              <w:ind w:firstLine="540"/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AGM2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804</w:t>
            </w:r>
          </w:p>
        </w:tc>
      </w:tr>
      <w:tr w:rsidR="00A21CBD" w:rsidRPr="00902693" w14:paraId="4D8D3855" w14:textId="77777777" w:rsidTr="00CB1F3D">
        <w:tc>
          <w:tcPr>
            <w:tcW w:w="5000" w:type="pct"/>
          </w:tcPr>
          <w:p w14:paraId="7947AB8D" w14:textId="77777777" w:rsidR="00A21CBD" w:rsidRPr="00902693" w:rsidRDefault="00A21CBD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AGM3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888</w:t>
            </w:r>
          </w:p>
        </w:tc>
      </w:tr>
      <w:tr w:rsidR="00A21CBD" w:rsidRPr="00902693" w14:paraId="2EEDCF23" w14:textId="77777777" w:rsidTr="00CB1F3D">
        <w:tc>
          <w:tcPr>
            <w:tcW w:w="5000" w:type="pct"/>
          </w:tcPr>
          <w:p w14:paraId="3DB6F550" w14:textId="77777777" w:rsidR="00A21CBD" w:rsidRPr="00902693" w:rsidRDefault="00A21CBD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AGM4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882</w:t>
            </w:r>
          </w:p>
        </w:tc>
      </w:tr>
      <w:tr w:rsidR="00A21CBD" w:rsidRPr="00902693" w14:paraId="79233709" w14:textId="77777777" w:rsidTr="00CB1F3D">
        <w:tc>
          <w:tcPr>
            <w:tcW w:w="5000" w:type="pct"/>
          </w:tcPr>
          <w:p w14:paraId="743039B8" w14:textId="77777777" w:rsidR="00A21CBD" w:rsidRPr="00902693" w:rsidRDefault="00A21CBD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AGM5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886</w:t>
            </w:r>
          </w:p>
        </w:tc>
      </w:tr>
      <w:tr w:rsidR="00A21CBD" w:rsidRPr="00902693" w14:paraId="333D1531" w14:textId="77777777" w:rsidTr="00CB1F3D">
        <w:tc>
          <w:tcPr>
            <w:tcW w:w="5000" w:type="pct"/>
          </w:tcPr>
          <w:p w14:paraId="57034363" w14:textId="77777777" w:rsidR="00A21CBD" w:rsidRPr="00902693" w:rsidRDefault="00A21CBD" w:rsidP="00CB1F3D">
            <w:pPr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</w:p>
        </w:tc>
      </w:tr>
      <w:tr w:rsidR="00A21CBD" w:rsidRPr="00902693" w14:paraId="6D46659F" w14:textId="77777777" w:rsidTr="00CB1F3D">
        <w:tc>
          <w:tcPr>
            <w:tcW w:w="5000" w:type="pct"/>
          </w:tcPr>
          <w:p w14:paraId="4962C5AD" w14:textId="77777777" w:rsidR="00A21CBD" w:rsidRPr="00902693" w:rsidRDefault="00A21CBD" w:rsidP="00CB1F3D">
            <w:pPr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>Green Competitive Advantage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  <w:t xml:space="preserve">  0.87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  <w:t>0.91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  <w:t>0.86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  <w:t>0.71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  <w:t>0.91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</w:r>
          </w:p>
        </w:tc>
      </w:tr>
      <w:tr w:rsidR="00A21CBD" w:rsidRPr="00902693" w14:paraId="0C4545BA" w14:textId="77777777" w:rsidTr="00CB1F3D">
        <w:tc>
          <w:tcPr>
            <w:tcW w:w="5000" w:type="pct"/>
          </w:tcPr>
          <w:p w14:paraId="40B5748E" w14:textId="77777777" w:rsidR="00A21CBD" w:rsidRPr="00902693" w:rsidRDefault="00A21CBD" w:rsidP="00CB1F3D">
            <w:pPr>
              <w:ind w:firstLine="540"/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GCA1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782</w:t>
            </w:r>
          </w:p>
        </w:tc>
      </w:tr>
      <w:tr w:rsidR="00A21CBD" w:rsidRPr="00902693" w14:paraId="42E63005" w14:textId="77777777" w:rsidTr="00CB1F3D">
        <w:tc>
          <w:tcPr>
            <w:tcW w:w="5000" w:type="pct"/>
          </w:tcPr>
          <w:p w14:paraId="5890B7C0" w14:textId="77777777" w:rsidR="00A21CBD" w:rsidRPr="00902693" w:rsidRDefault="00A21CBD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GCA2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857</w:t>
            </w:r>
          </w:p>
        </w:tc>
      </w:tr>
      <w:tr w:rsidR="00A21CBD" w:rsidRPr="00902693" w14:paraId="3A74352A" w14:textId="77777777" w:rsidTr="00CB1F3D">
        <w:tc>
          <w:tcPr>
            <w:tcW w:w="5000" w:type="pct"/>
          </w:tcPr>
          <w:p w14:paraId="13CCFF8B" w14:textId="77777777" w:rsidR="00A21CBD" w:rsidRPr="00902693" w:rsidRDefault="00A21CBD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GCA3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887</w:t>
            </w:r>
          </w:p>
        </w:tc>
      </w:tr>
      <w:tr w:rsidR="00A21CBD" w:rsidRPr="00902693" w14:paraId="00F36083" w14:textId="77777777" w:rsidTr="00CB1F3D">
        <w:tc>
          <w:tcPr>
            <w:tcW w:w="5000" w:type="pct"/>
          </w:tcPr>
          <w:p w14:paraId="1728528B" w14:textId="77777777" w:rsidR="00A21CBD" w:rsidRPr="00902693" w:rsidRDefault="00A21CBD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GCA4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847</w:t>
            </w:r>
          </w:p>
        </w:tc>
      </w:tr>
      <w:tr w:rsidR="00A21CBD" w:rsidRPr="00902693" w14:paraId="4F87FD2B" w14:textId="77777777" w:rsidTr="00CB1F3D">
        <w:tc>
          <w:tcPr>
            <w:tcW w:w="5000" w:type="pct"/>
          </w:tcPr>
          <w:p w14:paraId="13CA360B" w14:textId="77777777" w:rsidR="00A21CBD" w:rsidRPr="00902693" w:rsidRDefault="00A21CBD" w:rsidP="00CB1F3D">
            <w:pPr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</w:p>
        </w:tc>
      </w:tr>
      <w:tr w:rsidR="00A21CBD" w:rsidRPr="00902693" w14:paraId="6831DBAD" w14:textId="77777777" w:rsidTr="00CB1F3D">
        <w:tc>
          <w:tcPr>
            <w:tcW w:w="5000" w:type="pct"/>
          </w:tcPr>
          <w:p w14:paraId="2F08304E" w14:textId="77777777" w:rsidR="00A21CBD" w:rsidRPr="00902693" w:rsidRDefault="00A21CBD" w:rsidP="00CB1F3D">
            <w:pPr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>Mobile Learning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  <w:t xml:space="preserve">  0.92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  <w:t>0.94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  <w:t>0.92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  <w:t>0.77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  <w:t>0.94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  <w:t xml:space="preserve">         </w:t>
            </w:r>
          </w:p>
        </w:tc>
      </w:tr>
      <w:tr w:rsidR="00A21CBD" w:rsidRPr="00902693" w14:paraId="4165D9B5" w14:textId="77777777" w:rsidTr="00CB1F3D">
        <w:tc>
          <w:tcPr>
            <w:tcW w:w="5000" w:type="pct"/>
          </w:tcPr>
          <w:p w14:paraId="5BC576A7" w14:textId="77777777" w:rsidR="00A21CBD" w:rsidRPr="00902693" w:rsidRDefault="00A21CBD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MLD1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896</w:t>
            </w:r>
          </w:p>
        </w:tc>
      </w:tr>
      <w:tr w:rsidR="00A21CBD" w:rsidRPr="00902693" w14:paraId="57334141" w14:textId="77777777" w:rsidTr="00CB1F3D">
        <w:tc>
          <w:tcPr>
            <w:tcW w:w="5000" w:type="pct"/>
          </w:tcPr>
          <w:p w14:paraId="7B5DC3F3" w14:textId="77777777" w:rsidR="00A21CBD" w:rsidRPr="00902693" w:rsidRDefault="00A21CBD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MLD2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925</w:t>
            </w:r>
          </w:p>
        </w:tc>
      </w:tr>
      <w:tr w:rsidR="00A21CBD" w:rsidRPr="00902693" w14:paraId="1B5C87C7" w14:textId="77777777" w:rsidTr="00CB1F3D">
        <w:tc>
          <w:tcPr>
            <w:tcW w:w="5000" w:type="pct"/>
          </w:tcPr>
          <w:p w14:paraId="645B3DBE" w14:textId="77777777" w:rsidR="00A21CBD" w:rsidRPr="00902693" w:rsidRDefault="00A21CBD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MLD3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863</w:t>
            </w:r>
          </w:p>
        </w:tc>
      </w:tr>
      <w:tr w:rsidR="00A21CBD" w:rsidRPr="00902693" w14:paraId="5182BB02" w14:textId="77777777" w:rsidTr="00CB1F3D">
        <w:tc>
          <w:tcPr>
            <w:tcW w:w="5000" w:type="pct"/>
          </w:tcPr>
          <w:p w14:paraId="47D1AA65" w14:textId="77777777" w:rsidR="00A21CBD" w:rsidRPr="00902693" w:rsidRDefault="00A21CBD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MLD4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880</w:t>
            </w:r>
          </w:p>
        </w:tc>
      </w:tr>
      <w:tr w:rsidR="00A21CBD" w:rsidRPr="00902693" w14:paraId="6CB11CCB" w14:textId="77777777" w:rsidTr="00CB1F3D">
        <w:tc>
          <w:tcPr>
            <w:tcW w:w="5000" w:type="pct"/>
          </w:tcPr>
          <w:p w14:paraId="1F4D1F29" w14:textId="77777777" w:rsidR="00A21CBD" w:rsidRPr="00902693" w:rsidRDefault="00A21CBD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MLD5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807</w:t>
            </w:r>
          </w:p>
        </w:tc>
      </w:tr>
      <w:tr w:rsidR="00A21CBD" w:rsidRPr="00902693" w14:paraId="64330976" w14:textId="77777777" w:rsidTr="00CB1F3D">
        <w:tc>
          <w:tcPr>
            <w:tcW w:w="5000" w:type="pct"/>
          </w:tcPr>
          <w:p w14:paraId="61AA7ABA" w14:textId="77777777" w:rsidR="00A21CBD" w:rsidRPr="00902693" w:rsidRDefault="00A21CBD" w:rsidP="00CB1F3D">
            <w:pPr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</w:p>
        </w:tc>
      </w:tr>
      <w:tr w:rsidR="00A21CBD" w:rsidRPr="00902693" w14:paraId="0E854629" w14:textId="77777777" w:rsidTr="00CB1F3D">
        <w:tc>
          <w:tcPr>
            <w:tcW w:w="5000" w:type="pct"/>
          </w:tcPr>
          <w:p w14:paraId="14FED02F" w14:textId="77777777" w:rsidR="00A21CBD" w:rsidRPr="00902693" w:rsidRDefault="00A21CBD" w:rsidP="00CB1F3D">
            <w:pPr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 xml:space="preserve">Environmentally Responsible Underwater Behavior 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  <w:t xml:space="preserve">  0.88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  <w:t>0.91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  <w:t>0.88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  <w:t>0.63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  <w:t>0.91</w:t>
            </w:r>
          </w:p>
        </w:tc>
      </w:tr>
      <w:tr w:rsidR="00A21CBD" w:rsidRPr="00902693" w14:paraId="44E1FED4" w14:textId="77777777" w:rsidTr="00CB1F3D">
        <w:tc>
          <w:tcPr>
            <w:tcW w:w="5000" w:type="pct"/>
          </w:tcPr>
          <w:p w14:paraId="29E15761" w14:textId="77777777" w:rsidR="00A21CBD" w:rsidRPr="00902693" w:rsidRDefault="00A21CBD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ERUB1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783</w:t>
            </w:r>
          </w:p>
        </w:tc>
      </w:tr>
      <w:tr w:rsidR="00A21CBD" w:rsidRPr="00902693" w14:paraId="0785F17D" w14:textId="77777777" w:rsidTr="00CB1F3D">
        <w:tc>
          <w:tcPr>
            <w:tcW w:w="5000" w:type="pct"/>
          </w:tcPr>
          <w:p w14:paraId="2CF9D5A5" w14:textId="77777777" w:rsidR="00A21CBD" w:rsidRPr="00902693" w:rsidRDefault="00A21CBD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ERUB2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810</w:t>
            </w:r>
          </w:p>
        </w:tc>
      </w:tr>
      <w:tr w:rsidR="00A21CBD" w:rsidRPr="00902693" w14:paraId="38D732B7" w14:textId="77777777" w:rsidTr="00CB1F3D">
        <w:tc>
          <w:tcPr>
            <w:tcW w:w="5000" w:type="pct"/>
          </w:tcPr>
          <w:p w14:paraId="388DF405" w14:textId="77777777" w:rsidR="00A21CBD" w:rsidRPr="00902693" w:rsidRDefault="00A21CBD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ERUB3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861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</w:p>
        </w:tc>
      </w:tr>
      <w:tr w:rsidR="00A21CBD" w:rsidRPr="00902693" w14:paraId="438899BE" w14:textId="77777777" w:rsidTr="00CB1F3D">
        <w:tc>
          <w:tcPr>
            <w:tcW w:w="5000" w:type="pct"/>
          </w:tcPr>
          <w:p w14:paraId="32C17A96" w14:textId="77777777" w:rsidR="00A21CBD" w:rsidRPr="00902693" w:rsidRDefault="00A21CBD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ERUB4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821</w:t>
            </w:r>
          </w:p>
        </w:tc>
      </w:tr>
      <w:tr w:rsidR="00A21CBD" w:rsidRPr="00902693" w14:paraId="232168FC" w14:textId="77777777" w:rsidTr="00CB1F3D">
        <w:tc>
          <w:tcPr>
            <w:tcW w:w="5000" w:type="pct"/>
          </w:tcPr>
          <w:p w14:paraId="6A7EF246" w14:textId="77777777" w:rsidR="00A21CBD" w:rsidRPr="00902693" w:rsidRDefault="00A21CBD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ERUB5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-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</w:p>
        </w:tc>
      </w:tr>
      <w:tr w:rsidR="00A21CBD" w:rsidRPr="00902693" w14:paraId="5162F71A" w14:textId="77777777" w:rsidTr="00CB1F3D">
        <w:tc>
          <w:tcPr>
            <w:tcW w:w="5000" w:type="pct"/>
          </w:tcPr>
          <w:p w14:paraId="53C54132" w14:textId="77777777" w:rsidR="00A21CBD" w:rsidRPr="00902693" w:rsidRDefault="00A21CBD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ERUB6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749</w:t>
            </w:r>
          </w:p>
        </w:tc>
      </w:tr>
      <w:tr w:rsidR="00A21CBD" w:rsidRPr="00902693" w14:paraId="2BDB3C99" w14:textId="77777777" w:rsidTr="00CB1F3D">
        <w:tc>
          <w:tcPr>
            <w:tcW w:w="5000" w:type="pct"/>
          </w:tcPr>
          <w:p w14:paraId="5CAE756A" w14:textId="77777777" w:rsidR="00A21CBD" w:rsidRPr="00902693" w:rsidRDefault="00A21CBD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ERUB7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709</w:t>
            </w:r>
          </w:p>
        </w:tc>
      </w:tr>
      <w:tr w:rsidR="00A21CBD" w:rsidRPr="00902693" w14:paraId="54E949D8" w14:textId="77777777" w:rsidTr="00CB1F3D">
        <w:tc>
          <w:tcPr>
            <w:tcW w:w="5000" w:type="pct"/>
          </w:tcPr>
          <w:p w14:paraId="14B0924D" w14:textId="77777777" w:rsidR="00A21CBD" w:rsidRPr="00902693" w:rsidRDefault="00A21CBD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ERUB8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-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</w:p>
        </w:tc>
      </w:tr>
      <w:tr w:rsidR="00A21CBD" w:rsidRPr="00902693" w14:paraId="1157C9AC" w14:textId="77777777" w:rsidTr="00CB1F3D">
        <w:tc>
          <w:tcPr>
            <w:tcW w:w="5000" w:type="pct"/>
          </w:tcPr>
          <w:p w14:paraId="14C2D450" w14:textId="77777777" w:rsidR="00A21CBD" w:rsidRPr="00902693" w:rsidRDefault="00A21CBD" w:rsidP="00CB1F3D">
            <w:pPr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</w:pPr>
            <w:bookmarkStart w:id="0" w:name="_Hlk65075541"/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>Sustainable Diving Tourism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  <w:t xml:space="preserve"> (ENV)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  <w:t xml:space="preserve">  0.82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  <w:t>0.88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  <w:t>0.81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  <w:t>0.72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  <w:t>0.89</w:t>
            </w:r>
          </w:p>
        </w:tc>
      </w:tr>
      <w:bookmarkEnd w:id="0"/>
      <w:tr w:rsidR="00A21CBD" w:rsidRPr="00902693" w14:paraId="1281D465" w14:textId="77777777" w:rsidTr="00CB1F3D">
        <w:tc>
          <w:tcPr>
            <w:tcW w:w="5000" w:type="pct"/>
          </w:tcPr>
          <w:p w14:paraId="6FE07F55" w14:textId="77777777" w:rsidR="00A21CBD" w:rsidRPr="00902693" w:rsidRDefault="00A21CBD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SDT1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867</w:t>
            </w:r>
          </w:p>
        </w:tc>
      </w:tr>
      <w:tr w:rsidR="00A21CBD" w:rsidRPr="00902693" w14:paraId="2602574B" w14:textId="77777777" w:rsidTr="00CB1F3D">
        <w:tc>
          <w:tcPr>
            <w:tcW w:w="5000" w:type="pct"/>
          </w:tcPr>
          <w:p w14:paraId="19BDEB8E" w14:textId="77777777" w:rsidR="00A21CBD" w:rsidRPr="00902693" w:rsidRDefault="00A21CBD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SDT2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912</w:t>
            </w:r>
          </w:p>
        </w:tc>
      </w:tr>
      <w:tr w:rsidR="00A21CBD" w:rsidRPr="00902693" w14:paraId="7BEDC57A" w14:textId="77777777" w:rsidTr="00CB1F3D">
        <w:tc>
          <w:tcPr>
            <w:tcW w:w="5000" w:type="pct"/>
          </w:tcPr>
          <w:p w14:paraId="42DB8E45" w14:textId="77777777" w:rsidR="00A21CBD" w:rsidRPr="00902693" w:rsidRDefault="00A21CBD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SDT3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766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</w:p>
        </w:tc>
      </w:tr>
      <w:tr w:rsidR="00A21CBD" w:rsidRPr="00902693" w14:paraId="6F3D252E" w14:textId="77777777" w:rsidTr="00CB1F3D">
        <w:tc>
          <w:tcPr>
            <w:tcW w:w="5000" w:type="pct"/>
          </w:tcPr>
          <w:p w14:paraId="6BBDE668" w14:textId="77777777" w:rsidR="00A21CBD" w:rsidRPr="00902693" w:rsidRDefault="00A21CBD" w:rsidP="00CB1F3D">
            <w:pPr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</w:p>
        </w:tc>
      </w:tr>
      <w:tr w:rsidR="00A21CBD" w:rsidRPr="00902693" w14:paraId="79D457ED" w14:textId="77777777" w:rsidTr="00CB1F3D">
        <w:tc>
          <w:tcPr>
            <w:tcW w:w="5000" w:type="pct"/>
          </w:tcPr>
          <w:p w14:paraId="17C84A3A" w14:textId="77777777" w:rsidR="00A21CBD" w:rsidRPr="00902693" w:rsidRDefault="00A21CBD" w:rsidP="00CB1F3D">
            <w:pPr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</w:pPr>
            <w:bookmarkStart w:id="1" w:name="_Hlk65075677"/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>Sustainable Diving Tourism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  <w:t xml:space="preserve"> (EC)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  <w:t xml:space="preserve">  0.92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  <w:t>0.94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  <w:t>0.92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  <w:t>0.72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  <w:t>0.94</w:t>
            </w:r>
          </w:p>
        </w:tc>
      </w:tr>
      <w:bookmarkEnd w:id="1"/>
      <w:tr w:rsidR="00A21CBD" w:rsidRPr="00902693" w14:paraId="03D94395" w14:textId="77777777" w:rsidTr="00CB1F3D">
        <w:tc>
          <w:tcPr>
            <w:tcW w:w="5000" w:type="pct"/>
          </w:tcPr>
          <w:p w14:paraId="623E1C87" w14:textId="77777777" w:rsidR="00A21CBD" w:rsidRPr="00902693" w:rsidRDefault="00A21CBD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EC1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875</w:t>
            </w:r>
          </w:p>
        </w:tc>
      </w:tr>
      <w:tr w:rsidR="00A21CBD" w:rsidRPr="00902693" w14:paraId="14D43C63" w14:textId="77777777" w:rsidTr="00CB1F3D">
        <w:tc>
          <w:tcPr>
            <w:tcW w:w="5000" w:type="pct"/>
          </w:tcPr>
          <w:p w14:paraId="41026B1E" w14:textId="77777777" w:rsidR="00A21CBD" w:rsidRPr="00902693" w:rsidRDefault="00A21CBD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EC2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921</w:t>
            </w:r>
          </w:p>
        </w:tc>
      </w:tr>
      <w:tr w:rsidR="00A21CBD" w:rsidRPr="00902693" w14:paraId="59AB7E7D" w14:textId="77777777" w:rsidTr="00CB1F3D">
        <w:tc>
          <w:tcPr>
            <w:tcW w:w="5000" w:type="pct"/>
          </w:tcPr>
          <w:p w14:paraId="2D1D5751" w14:textId="77777777" w:rsidR="00A21CBD" w:rsidRPr="00902693" w:rsidRDefault="00A21CBD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EC3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890</w:t>
            </w:r>
          </w:p>
        </w:tc>
      </w:tr>
      <w:tr w:rsidR="00A21CBD" w:rsidRPr="00902693" w14:paraId="2D1703E1" w14:textId="77777777" w:rsidTr="00CB1F3D">
        <w:tc>
          <w:tcPr>
            <w:tcW w:w="5000" w:type="pct"/>
          </w:tcPr>
          <w:p w14:paraId="232066DD" w14:textId="77777777" w:rsidR="00A21CBD" w:rsidRPr="00902693" w:rsidRDefault="00A21CBD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EC4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788</w:t>
            </w:r>
          </w:p>
        </w:tc>
      </w:tr>
      <w:tr w:rsidR="00A21CBD" w:rsidRPr="00902693" w14:paraId="020D9348" w14:textId="77777777" w:rsidTr="00CB1F3D">
        <w:tc>
          <w:tcPr>
            <w:tcW w:w="5000" w:type="pct"/>
          </w:tcPr>
          <w:p w14:paraId="66FC8F2D" w14:textId="77777777" w:rsidR="00A21CBD" w:rsidRPr="00902693" w:rsidRDefault="00A21CBD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EC5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-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</w:p>
        </w:tc>
      </w:tr>
      <w:tr w:rsidR="00A21CBD" w:rsidRPr="00902693" w14:paraId="40BDF1C1" w14:textId="77777777" w:rsidTr="00CB1F3D">
        <w:tc>
          <w:tcPr>
            <w:tcW w:w="5000" w:type="pct"/>
          </w:tcPr>
          <w:p w14:paraId="5DD7F424" w14:textId="77777777" w:rsidR="00A21CBD" w:rsidRPr="00902693" w:rsidRDefault="00A21CBD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EC6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803</w:t>
            </w:r>
          </w:p>
        </w:tc>
      </w:tr>
      <w:tr w:rsidR="00A21CBD" w:rsidRPr="00902693" w14:paraId="0DB0950A" w14:textId="77777777" w:rsidTr="00CB1F3D">
        <w:tc>
          <w:tcPr>
            <w:tcW w:w="5000" w:type="pct"/>
          </w:tcPr>
          <w:p w14:paraId="51F06070" w14:textId="77777777" w:rsidR="00A21CBD" w:rsidRPr="00902693" w:rsidRDefault="00A21CBD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EC7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798</w:t>
            </w:r>
          </w:p>
        </w:tc>
      </w:tr>
      <w:tr w:rsidR="00A21CBD" w:rsidRPr="00902693" w14:paraId="5171DEDD" w14:textId="77777777" w:rsidTr="00CB1F3D">
        <w:tc>
          <w:tcPr>
            <w:tcW w:w="5000" w:type="pct"/>
          </w:tcPr>
          <w:p w14:paraId="4A5246C5" w14:textId="77777777" w:rsidR="00A21CBD" w:rsidRPr="00902693" w:rsidRDefault="00A21CBD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EC8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-</w:t>
            </w:r>
          </w:p>
        </w:tc>
      </w:tr>
      <w:tr w:rsidR="00A21CBD" w:rsidRPr="00902693" w14:paraId="7382FC0D" w14:textId="77777777" w:rsidTr="00CB1F3D">
        <w:tc>
          <w:tcPr>
            <w:tcW w:w="5000" w:type="pct"/>
          </w:tcPr>
          <w:p w14:paraId="187FA253" w14:textId="77777777" w:rsidR="00A21CBD" w:rsidRPr="00902693" w:rsidRDefault="00A21CBD" w:rsidP="00CB1F3D">
            <w:pPr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</w:p>
        </w:tc>
      </w:tr>
      <w:tr w:rsidR="00A21CBD" w:rsidRPr="00902693" w14:paraId="1145DDA8" w14:textId="77777777" w:rsidTr="00CB1F3D">
        <w:tc>
          <w:tcPr>
            <w:tcW w:w="5000" w:type="pct"/>
          </w:tcPr>
          <w:p w14:paraId="030C7DE1" w14:textId="77777777" w:rsidR="00A21CBD" w:rsidRPr="00902693" w:rsidRDefault="00A21CBD" w:rsidP="00CB1F3D">
            <w:pPr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>Sustainable Diving Tourism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  <w:t xml:space="preserve"> (SC)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  <w:t xml:space="preserve">  0.90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  <w:t>0.92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  <w:t>0.89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  <w:t>0.62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  <w:t>0.92</w:t>
            </w:r>
          </w:p>
        </w:tc>
      </w:tr>
      <w:tr w:rsidR="00A21CBD" w:rsidRPr="00902693" w14:paraId="2205FC49" w14:textId="77777777" w:rsidTr="00CB1F3D">
        <w:tc>
          <w:tcPr>
            <w:tcW w:w="5000" w:type="pct"/>
          </w:tcPr>
          <w:p w14:paraId="4055435C" w14:textId="77777777" w:rsidR="00A21CBD" w:rsidRPr="00902693" w:rsidRDefault="00A21CBD" w:rsidP="00CB1F3D">
            <w:pPr>
              <w:ind w:firstLine="540"/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SC1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752</w:t>
            </w:r>
          </w:p>
        </w:tc>
      </w:tr>
      <w:tr w:rsidR="00A21CBD" w:rsidRPr="00902693" w14:paraId="1EB3AD88" w14:textId="77777777" w:rsidTr="00CB1F3D">
        <w:tc>
          <w:tcPr>
            <w:tcW w:w="5000" w:type="pct"/>
          </w:tcPr>
          <w:p w14:paraId="5AAC4A85" w14:textId="77777777" w:rsidR="00A21CBD" w:rsidRPr="00902693" w:rsidRDefault="00A21CBD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SC2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811</w:t>
            </w:r>
          </w:p>
        </w:tc>
      </w:tr>
      <w:tr w:rsidR="00A21CBD" w:rsidRPr="00902693" w14:paraId="33BD4B5C" w14:textId="77777777" w:rsidTr="00CB1F3D">
        <w:tc>
          <w:tcPr>
            <w:tcW w:w="5000" w:type="pct"/>
          </w:tcPr>
          <w:p w14:paraId="6E14EC62" w14:textId="77777777" w:rsidR="00A21CBD" w:rsidRPr="00902693" w:rsidRDefault="00A21CBD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SC3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777</w:t>
            </w:r>
          </w:p>
        </w:tc>
      </w:tr>
      <w:tr w:rsidR="00A21CBD" w:rsidRPr="00902693" w14:paraId="3DC3ECB3" w14:textId="77777777" w:rsidTr="00CB1F3D">
        <w:tc>
          <w:tcPr>
            <w:tcW w:w="5000" w:type="pct"/>
          </w:tcPr>
          <w:p w14:paraId="0000E7A9" w14:textId="77777777" w:rsidR="00A21CBD" w:rsidRPr="00902693" w:rsidRDefault="00A21CBD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SC4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839</w:t>
            </w:r>
          </w:p>
        </w:tc>
      </w:tr>
      <w:tr w:rsidR="00A21CBD" w:rsidRPr="00902693" w14:paraId="15A59B4C" w14:textId="77777777" w:rsidTr="00CB1F3D">
        <w:tc>
          <w:tcPr>
            <w:tcW w:w="5000" w:type="pct"/>
          </w:tcPr>
          <w:p w14:paraId="205C729C" w14:textId="77777777" w:rsidR="00A21CBD" w:rsidRPr="00902693" w:rsidRDefault="00A21CBD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SC5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776</w:t>
            </w:r>
          </w:p>
        </w:tc>
      </w:tr>
      <w:tr w:rsidR="00A21CBD" w:rsidRPr="00902693" w14:paraId="703F8E2D" w14:textId="77777777" w:rsidTr="00CB1F3D">
        <w:tc>
          <w:tcPr>
            <w:tcW w:w="5000" w:type="pct"/>
          </w:tcPr>
          <w:p w14:paraId="0D43772C" w14:textId="77777777" w:rsidR="00A21CBD" w:rsidRPr="00902693" w:rsidRDefault="00A21CBD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SC6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798</w:t>
            </w:r>
          </w:p>
        </w:tc>
      </w:tr>
      <w:tr w:rsidR="00A21CBD" w:rsidRPr="00902693" w14:paraId="5C58D856" w14:textId="77777777" w:rsidTr="00CB1F3D">
        <w:tc>
          <w:tcPr>
            <w:tcW w:w="5000" w:type="pct"/>
          </w:tcPr>
          <w:p w14:paraId="513E4138" w14:textId="77777777" w:rsidR="00A21CBD" w:rsidRPr="00902693" w:rsidRDefault="00A21CBD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SC7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759</w:t>
            </w:r>
          </w:p>
        </w:tc>
      </w:tr>
      <w:tr w:rsidR="00A21CBD" w:rsidRPr="00902693" w14:paraId="06079FEF" w14:textId="77777777" w:rsidTr="00CB1F3D">
        <w:tc>
          <w:tcPr>
            <w:tcW w:w="5000" w:type="pct"/>
          </w:tcPr>
          <w:p w14:paraId="577030A9" w14:textId="77777777" w:rsidR="00A21CBD" w:rsidRPr="00902693" w:rsidRDefault="00A21CBD" w:rsidP="00CB1F3D">
            <w:pPr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</w:p>
        </w:tc>
      </w:tr>
      <w:tr w:rsidR="00A21CBD" w:rsidRPr="00902693" w14:paraId="2E8F310C" w14:textId="77777777" w:rsidTr="00CB1F3D">
        <w:tc>
          <w:tcPr>
            <w:tcW w:w="5000" w:type="pct"/>
          </w:tcPr>
          <w:p w14:paraId="6D8F53CF" w14:textId="77777777" w:rsidR="00A21CBD" w:rsidRPr="00902693" w:rsidRDefault="00A21CBD" w:rsidP="00CB1F3D">
            <w:pPr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>Sustainable Diving Tourism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  <w:t xml:space="preserve"> (INST)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 xml:space="preserve">  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>0.83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  <w:t>0.89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  <w:t>0.83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  <w:t>0.66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  <w:t>0.89</w:t>
            </w:r>
          </w:p>
        </w:tc>
      </w:tr>
      <w:tr w:rsidR="00A21CBD" w:rsidRPr="00902693" w14:paraId="70EFF9D6" w14:textId="77777777" w:rsidTr="00CB1F3D">
        <w:tc>
          <w:tcPr>
            <w:tcW w:w="5000" w:type="pct"/>
          </w:tcPr>
          <w:p w14:paraId="46597525" w14:textId="77777777" w:rsidR="00A21CBD" w:rsidRPr="00902693" w:rsidRDefault="00A21CBD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INST1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747</w:t>
            </w:r>
          </w:p>
        </w:tc>
      </w:tr>
      <w:tr w:rsidR="00A21CBD" w:rsidRPr="00902693" w14:paraId="44B578F1" w14:textId="77777777" w:rsidTr="00CB1F3D">
        <w:tc>
          <w:tcPr>
            <w:tcW w:w="5000" w:type="pct"/>
          </w:tcPr>
          <w:p w14:paraId="41506813" w14:textId="77777777" w:rsidR="00A21CBD" w:rsidRPr="00902693" w:rsidRDefault="00A21CBD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INST2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829</w:t>
            </w:r>
          </w:p>
        </w:tc>
      </w:tr>
      <w:tr w:rsidR="00A21CBD" w:rsidRPr="00902693" w14:paraId="371844AE" w14:textId="77777777" w:rsidTr="00CB1F3D">
        <w:tc>
          <w:tcPr>
            <w:tcW w:w="5000" w:type="pct"/>
          </w:tcPr>
          <w:p w14:paraId="00ED9FCE" w14:textId="77777777" w:rsidR="00A21CBD" w:rsidRPr="00902693" w:rsidRDefault="00A21CBD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INST3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858</w:t>
            </w:r>
          </w:p>
        </w:tc>
      </w:tr>
      <w:tr w:rsidR="00A21CBD" w:rsidRPr="00902693" w14:paraId="248BD06D" w14:textId="77777777" w:rsidTr="00CB1F3D">
        <w:tc>
          <w:tcPr>
            <w:tcW w:w="5000" w:type="pct"/>
          </w:tcPr>
          <w:p w14:paraId="390F8C72" w14:textId="77777777" w:rsidR="00A21CBD" w:rsidRPr="00902693" w:rsidRDefault="00A21CBD" w:rsidP="00CB1F3D">
            <w:pPr>
              <w:pBdr>
                <w:bottom w:val="single" w:sz="6" w:space="1" w:color="auto"/>
              </w:pBd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INST4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815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</w:p>
        </w:tc>
      </w:tr>
    </w:tbl>
    <w:p w14:paraId="22C7A55D" w14:textId="77777777" w:rsidR="00A21CBD" w:rsidRPr="00902693" w:rsidRDefault="00A21CBD" w:rsidP="00A21CBD">
      <w:pPr>
        <w:spacing w:after="0" w:line="240" w:lineRule="auto"/>
        <w:rPr>
          <w:rFonts w:ascii="Times New Roman" w:eastAsia="Calibri" w:hAnsi="Times New Roman" w:cs="Times New Roman"/>
          <w:b/>
          <w:bCs/>
          <w:noProof/>
          <w:sz w:val="24"/>
        </w:rPr>
      </w:pPr>
    </w:p>
    <w:p w14:paraId="601FAA5D" w14:textId="77777777" w:rsidR="00A21CBD" w:rsidRPr="00902693" w:rsidRDefault="00A21CBD" w:rsidP="00A21CBD">
      <w:pPr>
        <w:spacing w:after="0" w:line="240" w:lineRule="auto"/>
        <w:rPr>
          <w:rFonts w:ascii="Times New Roman" w:eastAsia="Calibri" w:hAnsi="Times New Roman" w:cs="Times New Roman"/>
          <w:b/>
          <w:bCs/>
          <w:noProof/>
          <w:sz w:val="24"/>
        </w:rPr>
      </w:pPr>
    </w:p>
    <w:p w14:paraId="39D799DC" w14:textId="77777777" w:rsidR="00A21CBD" w:rsidRPr="00902693" w:rsidRDefault="00A21CBD" w:rsidP="00A21CBD">
      <w:pPr>
        <w:spacing w:after="0" w:line="240" w:lineRule="auto"/>
        <w:rPr>
          <w:rFonts w:ascii="Times New Roman" w:eastAsia="Calibri" w:hAnsi="Times New Roman" w:cs="Times New Roman"/>
          <w:b/>
          <w:bCs/>
          <w:noProof/>
          <w:sz w:val="24"/>
        </w:rPr>
      </w:pPr>
    </w:p>
    <w:p w14:paraId="36280901" w14:textId="77777777" w:rsidR="00791DC5" w:rsidRDefault="00791DC5"/>
    <w:sectPr w:rsidR="00791DC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MTYzMzcwNrUwMTZQ0lEKTi0uzszPAykwrAUAZ61ncCwAAAA="/>
  </w:docVars>
  <w:rsids>
    <w:rsidRoot w:val="00A21CBD"/>
    <w:rsid w:val="00791DC5"/>
    <w:rsid w:val="0090608E"/>
    <w:rsid w:val="00A21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01BA2A"/>
  <w15:chartTrackingRefBased/>
  <w15:docId w15:val="{588A74B3-F555-482A-A8EE-D8A2FF1E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1CB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21CBD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8</Words>
  <Characters>1305</Characters>
  <Application>Microsoft Office Word</Application>
  <DocSecurity>0</DocSecurity>
  <Lines>10</Lines>
  <Paragraphs>3</Paragraphs>
  <ScaleCrop>false</ScaleCrop>
  <Company/>
  <LinksUpToDate>false</LinksUpToDate>
  <CharactersWithSpaces>1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Ozturen</dc:creator>
  <cp:keywords/>
  <dc:description/>
  <cp:lastModifiedBy>Ali Ozturen</cp:lastModifiedBy>
  <cp:revision>1</cp:revision>
  <dcterms:created xsi:type="dcterms:W3CDTF">2023-02-23T16:34:00Z</dcterms:created>
  <dcterms:modified xsi:type="dcterms:W3CDTF">2023-02-23T16:34:00Z</dcterms:modified>
</cp:coreProperties>
</file>